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00F62" w14:textId="1CB019DB" w:rsidR="00CE0E5A" w:rsidRDefault="001D4406">
      <w:pPr>
        <w:rPr>
          <w:sz w:val="28"/>
          <w:szCs w:val="28"/>
        </w:rPr>
      </w:pPr>
      <w:r>
        <w:rPr>
          <w:sz w:val="28"/>
          <w:szCs w:val="28"/>
        </w:rPr>
        <w:t>8.r</w:t>
      </w:r>
    </w:p>
    <w:p w14:paraId="2ADC95B1" w14:textId="54F1AE17" w:rsidR="001D4406" w:rsidRDefault="001D44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direct questions (uvod)</w:t>
      </w:r>
    </w:p>
    <w:p w14:paraId="56B09C1E" w14:textId="45B3860F" w:rsidR="001D4406" w:rsidRDefault="001D4406">
      <w:pPr>
        <w:rPr>
          <w:sz w:val="28"/>
          <w:szCs w:val="28"/>
        </w:rPr>
      </w:pPr>
      <w:r>
        <w:rPr>
          <w:sz w:val="28"/>
          <w:szCs w:val="28"/>
        </w:rPr>
        <w:t>28.05.2020.</w:t>
      </w:r>
    </w:p>
    <w:p w14:paraId="132AB7B5" w14:textId="68D64E74" w:rsidR="001D4406" w:rsidRDefault="001D4406">
      <w:pPr>
        <w:rPr>
          <w:sz w:val="28"/>
          <w:szCs w:val="28"/>
        </w:rPr>
      </w:pPr>
    </w:p>
    <w:p w14:paraId="008C9EB9" w14:textId="6E4832E6" w:rsidR="001D4406" w:rsidRDefault="001D4406">
      <w:pPr>
        <w:rPr>
          <w:sz w:val="28"/>
          <w:szCs w:val="28"/>
        </w:rPr>
      </w:pPr>
      <w:r>
        <w:rPr>
          <w:sz w:val="28"/>
          <w:szCs w:val="28"/>
        </w:rPr>
        <w:t>Hello!</w:t>
      </w:r>
    </w:p>
    <w:p w14:paraId="62D58B5A" w14:textId="65EDCA95" w:rsidR="001D4406" w:rsidRDefault="001D4406">
      <w:pPr>
        <w:rPr>
          <w:sz w:val="28"/>
          <w:szCs w:val="28"/>
        </w:rPr>
      </w:pPr>
      <w:r>
        <w:rPr>
          <w:sz w:val="28"/>
          <w:szCs w:val="28"/>
        </w:rPr>
        <w:t xml:space="preserve">Jest  da  smo  dosta  vježbali  </w:t>
      </w:r>
      <w:r>
        <w:rPr>
          <w:i/>
          <w:iCs/>
          <w:sz w:val="28"/>
          <w:szCs w:val="28"/>
        </w:rPr>
        <w:t>reported  speech</w:t>
      </w:r>
      <w:r>
        <w:rPr>
          <w:sz w:val="28"/>
          <w:szCs w:val="28"/>
        </w:rPr>
        <w:t xml:space="preserve">  i  jest  da  ste  već  dobili  ocjenu  iz  njega,  ali  priča  s  prebacivanjem  iz  upravnog  u  neupravni  govor  nije  posve  završila.</w:t>
      </w:r>
    </w:p>
    <w:p w14:paraId="6E81925D" w14:textId="14E0CB33" w:rsidR="001D4406" w:rsidRDefault="001D4406">
      <w:pPr>
        <w:rPr>
          <w:sz w:val="28"/>
          <w:szCs w:val="28"/>
        </w:rPr>
      </w:pPr>
      <w:r>
        <w:rPr>
          <w:sz w:val="28"/>
          <w:szCs w:val="28"/>
        </w:rPr>
        <w:t xml:space="preserve">Preostaje  nam  još  prepričavanje  pitanja.  Neupravne  upitne  rečenice  sadrže  jednu  začudnu  caku  u  kojoj  i  odlični  učenici  često  griješe.  </w:t>
      </w:r>
      <w:r>
        <w:rPr>
          <w:i/>
          <w:iCs/>
          <w:sz w:val="28"/>
          <w:szCs w:val="28"/>
        </w:rPr>
        <w:t>But  not  anymore!</w:t>
      </w:r>
      <w:r>
        <w:rPr>
          <w:sz w:val="28"/>
          <w:szCs w:val="28"/>
        </w:rPr>
        <w:t xml:space="preserve">  :D</w:t>
      </w:r>
      <w:r>
        <w:rPr>
          <w:sz w:val="28"/>
          <w:szCs w:val="28"/>
        </w:rPr>
        <w:br/>
      </w:r>
    </w:p>
    <w:p w14:paraId="33FE310D" w14:textId="5CBC2205" w:rsidR="001D4406" w:rsidRDefault="001D4406">
      <w:pPr>
        <w:rPr>
          <w:sz w:val="28"/>
          <w:szCs w:val="28"/>
        </w:rPr>
      </w:pPr>
      <w:r>
        <w:rPr>
          <w:sz w:val="28"/>
          <w:szCs w:val="28"/>
        </w:rPr>
        <w:t xml:space="preserve">Pročitajte  objašnjenje,  </w:t>
      </w:r>
      <w:r>
        <w:rPr>
          <w:b/>
          <w:bCs/>
          <w:i/>
          <w:iCs/>
          <w:sz w:val="28"/>
          <w:szCs w:val="28"/>
        </w:rPr>
        <w:t>sami  si  u  bilježnicu  izvadite  bilješke  po  kojima  biste  mogli  učiti</w:t>
      </w:r>
      <w:r>
        <w:rPr>
          <w:b/>
          <w:bCs/>
          <w:sz w:val="28"/>
          <w:szCs w:val="28"/>
        </w:rPr>
        <w:t xml:space="preserve">  </w:t>
      </w:r>
      <w:r>
        <w:rPr>
          <w:i/>
          <w:iCs/>
          <w:sz w:val="28"/>
          <w:szCs w:val="28"/>
        </w:rPr>
        <w:t xml:space="preserve">i  </w:t>
      </w:r>
      <w:r>
        <w:rPr>
          <w:b/>
          <w:bCs/>
          <w:i/>
          <w:iCs/>
          <w:sz w:val="28"/>
          <w:szCs w:val="28"/>
        </w:rPr>
        <w:t>riješite  par  zadataka</w:t>
      </w:r>
      <w:r>
        <w:rPr>
          <w:i/>
          <w:iCs/>
          <w:sz w:val="28"/>
          <w:szCs w:val="28"/>
        </w:rPr>
        <w:t xml:space="preserve">.  </w:t>
      </w:r>
      <w:r w:rsidRPr="001D4406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3871F036" w14:textId="06190BA8" w:rsidR="001D4406" w:rsidRDefault="001D4406">
      <w:pPr>
        <w:rPr>
          <w:sz w:val="28"/>
          <w:szCs w:val="28"/>
        </w:rPr>
      </w:pPr>
    </w:p>
    <w:p w14:paraId="09E0DCD0" w14:textId="4BE2D214" w:rsidR="001D4406" w:rsidRDefault="001D4406">
      <w:pPr>
        <w:rPr>
          <w:sz w:val="28"/>
          <w:szCs w:val="28"/>
        </w:rPr>
      </w:pPr>
      <w:r>
        <w:rPr>
          <w:sz w:val="28"/>
          <w:szCs w:val="28"/>
        </w:rPr>
        <w:t xml:space="preserve">Dakle,  </w:t>
      </w:r>
      <w:r>
        <w:rPr>
          <w:i/>
          <w:iCs/>
          <w:sz w:val="28"/>
          <w:szCs w:val="28"/>
        </w:rPr>
        <w:t>Indirect  questions…</w:t>
      </w:r>
    </w:p>
    <w:p w14:paraId="57A21ED5" w14:textId="0EE020BF" w:rsidR="001D4406" w:rsidRDefault="001D4406">
      <w:pPr>
        <w:rPr>
          <w:sz w:val="28"/>
          <w:szCs w:val="28"/>
        </w:rPr>
      </w:pPr>
    </w:p>
    <w:p w14:paraId="47550239" w14:textId="407F326F" w:rsidR="001D4406" w:rsidRDefault="001D4406">
      <w:pPr>
        <w:rPr>
          <w:sz w:val="28"/>
          <w:szCs w:val="28"/>
        </w:rPr>
      </w:pPr>
      <w:r>
        <w:rPr>
          <w:sz w:val="28"/>
          <w:szCs w:val="28"/>
        </w:rPr>
        <w:t>Znamo  da  upitne  rečenice  u  engleskom  imaju  specifičan  redoslijed  ili  specifične  pomoćne  riječi.</w:t>
      </w:r>
    </w:p>
    <w:p w14:paraId="6ABE9261" w14:textId="0FD7154C" w:rsidR="001D4406" w:rsidRPr="007D49CC" w:rsidRDefault="001D4406">
      <w:pPr>
        <w:rPr>
          <w:i/>
          <w:iCs/>
          <w:sz w:val="28"/>
          <w:szCs w:val="28"/>
        </w:rPr>
      </w:pPr>
      <w:r w:rsidRPr="007D49CC">
        <w:rPr>
          <w:i/>
          <w:iCs/>
          <w:sz w:val="28"/>
          <w:szCs w:val="28"/>
        </w:rPr>
        <w:t>Amy: “</w:t>
      </w:r>
      <w:r w:rsidRPr="007D49CC">
        <w:rPr>
          <w:b/>
          <w:bCs/>
          <w:i/>
          <w:iCs/>
          <w:sz w:val="28"/>
          <w:szCs w:val="28"/>
        </w:rPr>
        <w:t>Am  I</w:t>
      </w:r>
      <w:r w:rsidRPr="007D49CC">
        <w:rPr>
          <w:i/>
          <w:iCs/>
          <w:sz w:val="28"/>
          <w:szCs w:val="28"/>
        </w:rPr>
        <w:t xml:space="preserve">  dreaming  or  </w:t>
      </w:r>
      <w:r w:rsidRPr="007D49CC">
        <w:rPr>
          <w:b/>
          <w:bCs/>
          <w:i/>
          <w:iCs/>
          <w:sz w:val="28"/>
          <w:szCs w:val="28"/>
        </w:rPr>
        <w:t>is  this</w:t>
      </w:r>
      <w:r w:rsidRPr="007D49CC">
        <w:rPr>
          <w:i/>
          <w:iCs/>
          <w:sz w:val="28"/>
          <w:szCs w:val="28"/>
        </w:rPr>
        <w:t xml:space="preserve">  for  real?“</w:t>
      </w:r>
    </w:p>
    <w:p w14:paraId="4958C99E" w14:textId="7526C5B1" w:rsidR="001D4406" w:rsidRPr="007D49CC" w:rsidRDefault="001D4406">
      <w:pPr>
        <w:rPr>
          <w:i/>
          <w:iCs/>
          <w:sz w:val="28"/>
          <w:szCs w:val="28"/>
        </w:rPr>
      </w:pPr>
      <w:r w:rsidRPr="007D49CC">
        <w:rPr>
          <w:i/>
          <w:iCs/>
          <w:sz w:val="28"/>
          <w:szCs w:val="28"/>
        </w:rPr>
        <w:t>Carl:  “</w:t>
      </w:r>
      <w:r w:rsidRPr="007D49CC">
        <w:rPr>
          <w:b/>
          <w:bCs/>
          <w:i/>
          <w:iCs/>
          <w:sz w:val="28"/>
          <w:szCs w:val="28"/>
        </w:rPr>
        <w:t>Do</w:t>
      </w:r>
      <w:r w:rsidRPr="007D49CC">
        <w:rPr>
          <w:i/>
          <w:iCs/>
          <w:sz w:val="28"/>
          <w:szCs w:val="28"/>
        </w:rPr>
        <w:t xml:space="preserve">  you  really  </w:t>
      </w:r>
      <w:r w:rsidRPr="007D49CC">
        <w:rPr>
          <w:b/>
          <w:bCs/>
          <w:i/>
          <w:iCs/>
          <w:sz w:val="28"/>
          <w:szCs w:val="28"/>
        </w:rPr>
        <w:t>want</w:t>
      </w:r>
      <w:r w:rsidRPr="007D49CC">
        <w:rPr>
          <w:i/>
          <w:iCs/>
          <w:sz w:val="28"/>
          <w:szCs w:val="28"/>
        </w:rPr>
        <w:t xml:space="preserve">  to  know?“</w:t>
      </w:r>
    </w:p>
    <w:p w14:paraId="12EE7EE2" w14:textId="77777777" w:rsidR="007D49CC" w:rsidRDefault="007D49CC">
      <w:pPr>
        <w:rPr>
          <w:sz w:val="28"/>
          <w:szCs w:val="28"/>
        </w:rPr>
      </w:pPr>
    </w:p>
    <w:p w14:paraId="7CC9276A" w14:textId="5E69910D" w:rsidR="00677475" w:rsidRDefault="00677475">
      <w:pPr>
        <w:rPr>
          <w:sz w:val="28"/>
          <w:szCs w:val="28"/>
        </w:rPr>
      </w:pPr>
      <w:r>
        <w:rPr>
          <w:sz w:val="28"/>
          <w:szCs w:val="28"/>
        </w:rPr>
        <w:t>Pogledajte  što  će  se  dogoditi  kad  ih  budemo  prepričavali!</w:t>
      </w:r>
    </w:p>
    <w:p w14:paraId="5514F5D5" w14:textId="1B2BC086" w:rsidR="00677475" w:rsidRDefault="00677475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Amy  ask</w:t>
      </w:r>
      <w:r w:rsidR="007D49CC">
        <w:rPr>
          <w:i/>
          <w:iCs/>
          <w:sz w:val="28"/>
          <w:szCs w:val="28"/>
        </w:rPr>
        <w:t>s</w:t>
      </w:r>
      <w:r>
        <w:rPr>
          <w:i/>
          <w:iCs/>
          <w:sz w:val="28"/>
          <w:szCs w:val="28"/>
        </w:rPr>
        <w:t xml:space="preserve">  if  </w:t>
      </w:r>
      <w:r>
        <w:rPr>
          <w:b/>
          <w:bCs/>
          <w:i/>
          <w:iCs/>
          <w:sz w:val="28"/>
          <w:szCs w:val="28"/>
        </w:rPr>
        <w:t xml:space="preserve">she  </w:t>
      </w:r>
      <w:r w:rsidR="007D49CC">
        <w:rPr>
          <w:b/>
          <w:bCs/>
          <w:i/>
          <w:iCs/>
          <w:sz w:val="28"/>
          <w:szCs w:val="28"/>
        </w:rPr>
        <w:t>is</w:t>
      </w:r>
      <w:r>
        <w:rPr>
          <w:i/>
          <w:iCs/>
          <w:sz w:val="28"/>
          <w:szCs w:val="28"/>
        </w:rPr>
        <w:t xml:space="preserve">  dreaming</w:t>
      </w:r>
      <w:r w:rsidR="007D49CC">
        <w:rPr>
          <w:i/>
          <w:iCs/>
          <w:sz w:val="28"/>
          <w:szCs w:val="28"/>
        </w:rPr>
        <w:t xml:space="preserve">  or  </w:t>
      </w:r>
      <w:r w:rsidR="007D49CC">
        <w:rPr>
          <w:b/>
          <w:bCs/>
          <w:i/>
          <w:iCs/>
          <w:sz w:val="28"/>
          <w:szCs w:val="28"/>
        </w:rPr>
        <w:t xml:space="preserve">this  is  </w:t>
      </w:r>
      <w:r w:rsidR="007D49CC">
        <w:rPr>
          <w:i/>
          <w:iCs/>
          <w:sz w:val="28"/>
          <w:szCs w:val="28"/>
        </w:rPr>
        <w:t>for  real.</w:t>
      </w:r>
    </w:p>
    <w:p w14:paraId="78858AC6" w14:textId="628671CD" w:rsidR="007D49CC" w:rsidRDefault="007D49CC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Carl  asks  if  </w:t>
      </w:r>
      <w:r>
        <w:rPr>
          <w:b/>
          <w:bCs/>
          <w:i/>
          <w:iCs/>
          <w:sz w:val="28"/>
          <w:szCs w:val="28"/>
        </w:rPr>
        <w:t xml:space="preserve">she  </w:t>
      </w:r>
      <w:r>
        <w:rPr>
          <w:i/>
          <w:iCs/>
          <w:sz w:val="28"/>
          <w:szCs w:val="28"/>
        </w:rPr>
        <w:t xml:space="preserve">really  </w:t>
      </w:r>
      <w:r>
        <w:rPr>
          <w:b/>
          <w:bCs/>
          <w:i/>
          <w:iCs/>
          <w:sz w:val="28"/>
          <w:szCs w:val="28"/>
        </w:rPr>
        <w:t>wants</w:t>
      </w:r>
      <w:r>
        <w:rPr>
          <w:i/>
          <w:iCs/>
          <w:sz w:val="28"/>
          <w:szCs w:val="28"/>
        </w:rPr>
        <w:t xml:space="preserve">  to  know.</w:t>
      </w:r>
    </w:p>
    <w:p w14:paraId="5AC8AD2C" w14:textId="5FA859CF" w:rsidR="007D49CC" w:rsidRDefault="007D49CC">
      <w:pPr>
        <w:rPr>
          <w:i/>
          <w:iCs/>
          <w:sz w:val="28"/>
          <w:szCs w:val="28"/>
        </w:rPr>
      </w:pPr>
    </w:p>
    <w:p w14:paraId="588A3875" w14:textId="660A50A1" w:rsidR="007D49CC" w:rsidRDefault="005C016A">
      <w:pPr>
        <w:rPr>
          <w:sz w:val="28"/>
          <w:szCs w:val="28"/>
        </w:rPr>
      </w:pPr>
      <w:r>
        <w:rPr>
          <w:sz w:val="28"/>
          <w:szCs w:val="28"/>
        </w:rPr>
        <w:t xml:space="preserve">Najjednostavnije  rečeno,  ako  vam  pitanje  završava  upitnikom  (upitna  rečenica),  mora  imati  svoj  specifičan  upitni  oblik  (izvrnuti  redoslijed  i  pomoćne  riječi).  </w:t>
      </w:r>
    </w:p>
    <w:p w14:paraId="541CD96A" w14:textId="43E6C59D" w:rsidR="005C016A" w:rsidRDefault="005C016A">
      <w:pPr>
        <w:rPr>
          <w:sz w:val="28"/>
          <w:szCs w:val="28"/>
        </w:rPr>
      </w:pPr>
      <w:r>
        <w:rPr>
          <w:sz w:val="28"/>
          <w:szCs w:val="28"/>
        </w:rPr>
        <w:lastRenderedPageBreak/>
        <w:t>Ako  pitanje  završava  točkom  jer  je  prepričano  unutar  izjavne  rečenice,  mora  preuzeti  izjavnu  strukturu  (pretvoriti  se  u  umetnutu  izjavnu  rečenicu).</w:t>
      </w:r>
    </w:p>
    <w:p w14:paraId="0737E990" w14:textId="0707DE68" w:rsidR="005C016A" w:rsidRDefault="005C016A">
      <w:pPr>
        <w:rPr>
          <w:sz w:val="28"/>
          <w:szCs w:val="28"/>
        </w:rPr>
      </w:pPr>
    </w:p>
    <w:p w14:paraId="53EBEBE2" w14:textId="704D5192" w:rsidR="005C016A" w:rsidRDefault="005C016A">
      <w:pPr>
        <w:rPr>
          <w:sz w:val="28"/>
          <w:szCs w:val="28"/>
        </w:rPr>
      </w:pPr>
      <w:r>
        <w:rPr>
          <w:sz w:val="28"/>
          <w:szCs w:val="28"/>
        </w:rPr>
        <w:t>Promotrite  još  i  ovaj  primjer… Upitna  rečenica  glasi:</w:t>
      </w:r>
    </w:p>
    <w:p w14:paraId="613F4C24" w14:textId="720B5C5C" w:rsidR="005C016A" w:rsidRDefault="005C016A" w:rsidP="005C016A">
      <w:pPr>
        <w:ind w:left="708" w:firstLine="708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What  is  the  time?</w:t>
      </w:r>
    </w:p>
    <w:p w14:paraId="38E3304E" w14:textId="41F83291" w:rsidR="005C016A" w:rsidRDefault="005C016A">
      <w:pPr>
        <w:rPr>
          <w:sz w:val="28"/>
          <w:szCs w:val="28"/>
        </w:rPr>
      </w:pPr>
      <w:r>
        <w:rPr>
          <w:sz w:val="28"/>
          <w:szCs w:val="28"/>
        </w:rPr>
        <w:t>Prepričano pitanje, pretvoreno u izjavnu rečenicu, glasi:</w:t>
      </w:r>
      <w:r>
        <w:rPr>
          <w:sz w:val="28"/>
          <w:szCs w:val="28"/>
        </w:rPr>
        <w:br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>I  ask  what  the  time  is.</w:t>
      </w:r>
    </w:p>
    <w:p w14:paraId="69B8C6E8" w14:textId="10B08BB2" w:rsidR="005C016A" w:rsidRDefault="005C016A">
      <w:pPr>
        <w:rPr>
          <w:sz w:val="28"/>
          <w:szCs w:val="28"/>
        </w:rPr>
      </w:pPr>
      <w:r>
        <w:rPr>
          <w:sz w:val="28"/>
          <w:szCs w:val="28"/>
        </w:rPr>
        <w:t>Ili,  ako  započinjem  sa  'ASKED'  (kao  sa  'SAID'):</w:t>
      </w:r>
    </w:p>
    <w:p w14:paraId="5FEBE31C" w14:textId="3D5309F8" w:rsidR="005C016A" w:rsidRDefault="005C016A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i/>
          <w:iCs/>
          <w:sz w:val="28"/>
          <w:szCs w:val="28"/>
        </w:rPr>
        <w:t>I  asked  what  the  time  was.</w:t>
      </w:r>
    </w:p>
    <w:p w14:paraId="35B2444A" w14:textId="12F29284" w:rsidR="005C016A" w:rsidRDefault="005C016A">
      <w:pPr>
        <w:rPr>
          <w:sz w:val="28"/>
          <w:szCs w:val="28"/>
        </w:rPr>
      </w:pPr>
    </w:p>
    <w:p w14:paraId="7EEB9E4D" w14:textId="2627BF0B" w:rsidR="005C016A" w:rsidRDefault="005C016A">
      <w:pPr>
        <w:rPr>
          <w:sz w:val="28"/>
          <w:szCs w:val="28"/>
        </w:rPr>
      </w:pPr>
      <w:r>
        <w:rPr>
          <w:sz w:val="28"/>
          <w:szCs w:val="28"/>
        </w:rPr>
        <w:t xml:space="preserve">Ne  očajavajte!  Samo  treba  malo  razmisliti,  pažljivo  usporediti  upitne  i  prepričane  primjere  rečenica  i  povezati  ovu  novu  „caku“  s  onim  što  ste  već  naučili  o  </w:t>
      </w:r>
      <w:r>
        <w:rPr>
          <w:i/>
          <w:iCs/>
          <w:sz w:val="28"/>
          <w:szCs w:val="28"/>
        </w:rPr>
        <w:t>reported  speech</w:t>
      </w:r>
      <w:r>
        <w:rPr>
          <w:sz w:val="28"/>
          <w:szCs w:val="28"/>
        </w:rPr>
        <w:t>.</w:t>
      </w:r>
    </w:p>
    <w:p w14:paraId="5DD8D592" w14:textId="6286344E" w:rsidR="005C016A" w:rsidRDefault="005C016A">
      <w:pPr>
        <w:rPr>
          <w:sz w:val="28"/>
          <w:szCs w:val="28"/>
        </w:rPr>
      </w:pPr>
    </w:p>
    <w:p w14:paraId="51916E40" w14:textId="5B816BD7" w:rsidR="005C016A" w:rsidRDefault="005C016A">
      <w:pPr>
        <w:rPr>
          <w:sz w:val="28"/>
          <w:szCs w:val="28"/>
        </w:rPr>
      </w:pPr>
      <w:r>
        <w:rPr>
          <w:sz w:val="28"/>
          <w:szCs w:val="28"/>
        </w:rPr>
        <w:t>Molim  vas  da  onda  pokušate  u  bilježnicu  prepričati  ovih  nekoliko  upitnih  rečenica</w:t>
      </w:r>
      <w:r w:rsidR="00CD0340">
        <w:rPr>
          <w:sz w:val="28"/>
          <w:szCs w:val="28"/>
        </w:rPr>
        <w:t>.  Započnite  sa  „ime  osobe  ASKS“  (po  principu  'ime  osobe  SAYS')</w:t>
      </w:r>
      <w:r>
        <w:rPr>
          <w:sz w:val="28"/>
          <w:szCs w:val="28"/>
        </w:rPr>
        <w:t>:</w:t>
      </w:r>
    </w:p>
    <w:p w14:paraId="0CEAF6A1" w14:textId="1E82BAFD" w:rsidR="005C016A" w:rsidRDefault="005C016A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1.  </w:t>
      </w:r>
      <w:r w:rsidR="00440B2C">
        <w:rPr>
          <w:i/>
          <w:iCs/>
          <w:sz w:val="28"/>
          <w:szCs w:val="28"/>
        </w:rPr>
        <w:t>Ben:  “</w:t>
      </w:r>
      <w:r>
        <w:rPr>
          <w:i/>
          <w:iCs/>
          <w:sz w:val="28"/>
          <w:szCs w:val="28"/>
        </w:rPr>
        <w:t>Is  the  library  closed?</w:t>
      </w:r>
      <w:r w:rsidR="00440B2C">
        <w:rPr>
          <w:i/>
          <w:iCs/>
          <w:sz w:val="28"/>
          <w:szCs w:val="28"/>
        </w:rPr>
        <w:t>“</w:t>
      </w:r>
    </w:p>
    <w:p w14:paraId="0989869A" w14:textId="42F9BE23" w:rsidR="005C016A" w:rsidRDefault="00440B2C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2.  Peter:  “When  does  the  film  start?“</w:t>
      </w:r>
    </w:p>
    <w:p w14:paraId="23789C8E" w14:textId="28FFDF3D" w:rsidR="00440B2C" w:rsidRDefault="00440B2C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3.  Angelina:  “Are  you  going  to  Joey's  party?“</w:t>
      </w:r>
    </w:p>
    <w:p w14:paraId="197A65BC" w14:textId="57F24654" w:rsidR="00440B2C" w:rsidRDefault="00440B2C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4.  Catherine:  “Do  you  like  Billie  Eilish?“</w:t>
      </w:r>
    </w:p>
    <w:p w14:paraId="1E7D87E5" w14:textId="24F7461A" w:rsidR="00440B2C" w:rsidRDefault="00440B2C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5.  Sam:  “Will  you  study  History  with  me?“</w:t>
      </w:r>
    </w:p>
    <w:p w14:paraId="3D49087F" w14:textId="35D7BAB1" w:rsidR="0064441C" w:rsidRDefault="0064441C">
      <w:pPr>
        <w:rPr>
          <w:i/>
          <w:iCs/>
          <w:sz w:val="28"/>
          <w:szCs w:val="28"/>
        </w:rPr>
      </w:pPr>
    </w:p>
    <w:p w14:paraId="3021E7E0" w14:textId="33272CD8" w:rsidR="0064441C" w:rsidRPr="0064441C" w:rsidRDefault="0064441C">
      <w:pPr>
        <w:rPr>
          <w:sz w:val="28"/>
          <w:szCs w:val="28"/>
        </w:rPr>
      </w:pPr>
      <w:r>
        <w:rPr>
          <w:sz w:val="28"/>
          <w:szCs w:val="28"/>
        </w:rPr>
        <w:t>Prof.  Dafne</w:t>
      </w:r>
    </w:p>
    <w:p w14:paraId="3D0EE34F" w14:textId="7F332B5B" w:rsidR="00CD0340" w:rsidRDefault="00CD0340">
      <w:pPr>
        <w:rPr>
          <w:i/>
          <w:iCs/>
          <w:sz w:val="28"/>
          <w:szCs w:val="28"/>
        </w:rPr>
      </w:pPr>
    </w:p>
    <w:p w14:paraId="69134435" w14:textId="77777777" w:rsidR="00CD0340" w:rsidRPr="00CD0340" w:rsidRDefault="00CD0340">
      <w:pPr>
        <w:rPr>
          <w:sz w:val="28"/>
          <w:szCs w:val="28"/>
        </w:rPr>
      </w:pPr>
    </w:p>
    <w:p w14:paraId="37DABE25" w14:textId="5DBD57A6" w:rsidR="007D49CC" w:rsidRDefault="007D49CC">
      <w:pPr>
        <w:rPr>
          <w:sz w:val="28"/>
          <w:szCs w:val="28"/>
        </w:rPr>
      </w:pPr>
    </w:p>
    <w:p w14:paraId="43D85CB6" w14:textId="77777777" w:rsidR="007D49CC" w:rsidRPr="007D49CC" w:rsidRDefault="007D49CC">
      <w:pPr>
        <w:rPr>
          <w:sz w:val="28"/>
          <w:szCs w:val="28"/>
        </w:rPr>
      </w:pPr>
    </w:p>
    <w:p w14:paraId="0284784F" w14:textId="77777777" w:rsidR="001D4406" w:rsidRPr="001D4406" w:rsidRDefault="001D4406">
      <w:pPr>
        <w:rPr>
          <w:sz w:val="28"/>
          <w:szCs w:val="28"/>
        </w:rPr>
      </w:pPr>
    </w:p>
    <w:sectPr w:rsidR="001D4406" w:rsidRPr="001D44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tLQwtTA0NTY2tDBX0lEKTi0uzszPAykwrAUAAs1K5iwAAAA="/>
  </w:docVars>
  <w:rsids>
    <w:rsidRoot w:val="009A1FA8"/>
    <w:rsid w:val="001D4406"/>
    <w:rsid w:val="00440B2C"/>
    <w:rsid w:val="005C016A"/>
    <w:rsid w:val="0064441C"/>
    <w:rsid w:val="00677475"/>
    <w:rsid w:val="007D49CC"/>
    <w:rsid w:val="009A1FA8"/>
    <w:rsid w:val="00CD0340"/>
    <w:rsid w:val="00CE0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0E8C1B"/>
  <w15:chartTrackingRefBased/>
  <w15:docId w15:val="{5A0546A6-C765-4A71-80C6-D8E242637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6</cp:revision>
  <dcterms:created xsi:type="dcterms:W3CDTF">2020-05-28T06:10:00Z</dcterms:created>
  <dcterms:modified xsi:type="dcterms:W3CDTF">2020-05-28T06:35:00Z</dcterms:modified>
</cp:coreProperties>
</file>